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77C8" w14:textId="77777777" w:rsidR="00D03FFB" w:rsidRPr="00B237AE" w:rsidRDefault="00F83513" w:rsidP="00BC4EDA">
      <w:pPr>
        <w:spacing w:line="240" w:lineRule="auto"/>
        <w:jc w:val="center"/>
        <w:rPr>
          <w:rFonts w:ascii="Times New Roman" w:hAnsi="Times New Roman" w:cs="Times New Roman"/>
          <w:b/>
          <w:sz w:val="56"/>
        </w:rPr>
      </w:pPr>
      <w:r w:rsidRPr="00B237AE">
        <w:rPr>
          <w:rFonts w:ascii="Times New Roman" w:hAnsi="Times New Roman" w:cs="Times New Roman"/>
          <w:b/>
          <w:sz w:val="56"/>
        </w:rPr>
        <w:t>Anson Biggs</w:t>
      </w:r>
    </w:p>
    <w:p w14:paraId="230B2B9F" w14:textId="77777777" w:rsidR="00F83513" w:rsidRPr="00B237AE" w:rsidRDefault="00E3275C" w:rsidP="00BC4EDA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hyperlink r:id="rId7" w:history="1">
        <w:r w:rsidR="00F83513" w:rsidRPr="00B237AE">
          <w:rPr>
            <w:rStyle w:val="Hyperlink"/>
            <w:rFonts w:ascii="Times New Roman" w:hAnsi="Times New Roman" w:cs="Times New Roman"/>
            <w:sz w:val="24"/>
          </w:rPr>
          <w:t>http://ansonbiggs.com/</w:t>
        </w:r>
      </w:hyperlink>
      <w:r w:rsidR="00F83513" w:rsidRPr="00B237AE">
        <w:rPr>
          <w:rFonts w:ascii="Times New Roman" w:hAnsi="Times New Roman" w:cs="Times New Roman"/>
          <w:sz w:val="24"/>
        </w:rPr>
        <w:t xml:space="preserve"> | </w:t>
      </w:r>
      <w:hyperlink r:id="rId8" w:history="1">
        <w:r w:rsidR="00F83513" w:rsidRPr="00B237AE">
          <w:rPr>
            <w:rStyle w:val="Hyperlink"/>
            <w:rFonts w:ascii="Times New Roman" w:hAnsi="Times New Roman" w:cs="Times New Roman"/>
            <w:sz w:val="24"/>
          </w:rPr>
          <w:t>https://www.linkedin.com/in/ansonbiggs/</w:t>
        </w:r>
      </w:hyperlink>
    </w:p>
    <w:p w14:paraId="0DFE63AD" w14:textId="1C209E74" w:rsidR="00BF0708" w:rsidRDefault="00F83513" w:rsidP="00BF0708">
      <w:pPr>
        <w:spacing w:line="240" w:lineRule="auto"/>
        <w:jc w:val="center"/>
        <w:rPr>
          <w:rStyle w:val="Hyperlink"/>
          <w:rFonts w:ascii="Times New Roman" w:hAnsi="Times New Roman" w:cs="Times New Roman"/>
          <w:sz w:val="24"/>
        </w:rPr>
      </w:pPr>
      <w:r w:rsidRPr="00B237AE">
        <w:rPr>
          <w:rFonts w:ascii="Times New Roman" w:hAnsi="Times New Roman" w:cs="Times New Roman"/>
          <w:sz w:val="24"/>
        </w:rPr>
        <w:t xml:space="preserve">Cell: 480-322-8468 | Email: </w:t>
      </w:r>
      <w:hyperlink r:id="rId9" w:history="1">
        <w:r w:rsidRPr="00B237AE">
          <w:rPr>
            <w:rStyle w:val="Hyperlink"/>
            <w:rFonts w:ascii="Times New Roman" w:hAnsi="Times New Roman" w:cs="Times New Roman"/>
            <w:sz w:val="24"/>
          </w:rPr>
          <w:t>anson@ansonbiggs.com</w:t>
        </w:r>
      </w:hyperlink>
    </w:p>
    <w:p w14:paraId="3BF6F7AD" w14:textId="3E32C365" w:rsidR="00B237AE" w:rsidRPr="003B5270" w:rsidRDefault="00BF0708" w:rsidP="003B5270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 w:rsidRPr="00BF0708">
        <w:rPr>
          <w:rFonts w:ascii="Times New Roman" w:hAnsi="Times New Roman" w:cs="Times New Roman"/>
          <w:sz w:val="24"/>
        </w:rPr>
        <w:t>GPA</w:t>
      </w:r>
      <w:r w:rsidRPr="00BF0708">
        <w:t xml:space="preserve">: </w:t>
      </w:r>
      <w:r w:rsidRPr="00D3208A">
        <w:rPr>
          <w:rFonts w:ascii="Times New Roman" w:hAnsi="Times New Roman" w:cs="Times New Roman"/>
          <w:sz w:val="24"/>
        </w:rPr>
        <w:t>2.48</w:t>
      </w:r>
    </w:p>
    <w:tbl>
      <w:tblPr>
        <w:tblStyle w:val="PlainTable3"/>
        <w:tblW w:w="9374" w:type="dxa"/>
        <w:jc w:val="center"/>
        <w:tblLook w:val="0680" w:firstRow="0" w:lastRow="0" w:firstColumn="1" w:lastColumn="0" w:noHBand="1" w:noVBand="1"/>
      </w:tblPr>
      <w:tblGrid>
        <w:gridCol w:w="1792"/>
        <w:gridCol w:w="2586"/>
        <w:gridCol w:w="4996"/>
      </w:tblGrid>
      <w:tr w:rsidR="00F83513" w:rsidRPr="00B237AE" w14:paraId="2587B8C2" w14:textId="77777777" w:rsidTr="007147A0">
        <w:trPr>
          <w:trHeight w:val="5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tcBorders>
              <w:top w:val="single" w:sz="4" w:space="0" w:color="auto"/>
            </w:tcBorders>
          </w:tcPr>
          <w:p w14:paraId="67ED80EE" w14:textId="77777777" w:rsidR="007147A0" w:rsidRDefault="007147A0" w:rsidP="00F83513">
            <w:pPr>
              <w:jc w:val="right"/>
              <w:rPr>
                <w:rFonts w:ascii="Times New Roman" w:hAnsi="Times New Roman" w:cs="Times New Roman"/>
                <w:b w:val="0"/>
                <w:bCs w:val="0"/>
                <w:caps w:val="0"/>
                <w:sz w:val="24"/>
              </w:rPr>
            </w:pPr>
          </w:p>
          <w:p w14:paraId="0C887D7F" w14:textId="3C7ECF8F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Objective</w:t>
            </w:r>
          </w:p>
        </w:tc>
        <w:tc>
          <w:tcPr>
            <w:tcW w:w="7582" w:type="dxa"/>
            <w:gridSpan w:val="2"/>
            <w:tcBorders>
              <w:top w:val="single" w:sz="4" w:space="0" w:color="auto"/>
            </w:tcBorders>
          </w:tcPr>
          <w:p w14:paraId="24350283" w14:textId="77777777" w:rsidR="007147A0" w:rsidRDefault="007147A0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6B4315D9" w14:textId="1D781E74" w:rsidR="00F83513" w:rsidRPr="00B237AE" w:rsidRDefault="00A309D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erospace Engineering </w:t>
            </w:r>
            <w:r w:rsidRPr="00B60696">
              <w:rPr>
                <w:rFonts w:ascii="Times New Roman" w:hAnsi="Times New Roman" w:cs="Times New Roman"/>
                <w:noProof/>
                <w:sz w:val="24"/>
              </w:rPr>
              <w:t>Student</w:t>
            </w:r>
            <w:r>
              <w:rPr>
                <w:rFonts w:ascii="Times New Roman" w:hAnsi="Times New Roman" w:cs="Times New Roman"/>
                <w:sz w:val="24"/>
              </w:rPr>
              <w:t xml:space="preserve"> minoring in Electrical Engineering </w:t>
            </w:r>
            <w:r w:rsidR="00315BC6">
              <w:rPr>
                <w:rFonts w:ascii="Times New Roman" w:hAnsi="Times New Roman" w:cs="Times New Roman"/>
                <w:sz w:val="24"/>
              </w:rPr>
              <w:t xml:space="preserve">with years of Team Leadership experience </w:t>
            </w:r>
            <w:r>
              <w:rPr>
                <w:rFonts w:ascii="Times New Roman" w:hAnsi="Times New Roman" w:cs="Times New Roman"/>
                <w:sz w:val="24"/>
              </w:rPr>
              <w:t>seeking an Internship for the Summer of 2018</w:t>
            </w:r>
            <w:r w:rsidR="00696748">
              <w:rPr>
                <w:rFonts w:ascii="Times New Roman" w:hAnsi="Times New Roman" w:cs="Times New Roman"/>
                <w:sz w:val="24"/>
              </w:rPr>
              <w:t>.</w:t>
            </w:r>
          </w:p>
          <w:p w14:paraId="07AA2630" w14:textId="77777777" w:rsidR="00B237AE" w:rsidRPr="00B237AE" w:rsidRDefault="00B237AE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F83513" w:rsidRPr="00B237AE" w14:paraId="7CFFBDD1" w14:textId="77777777" w:rsidTr="003B5270">
        <w:trPr>
          <w:trHeight w:val="24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62C7C297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Education</w:t>
            </w:r>
          </w:p>
        </w:tc>
        <w:tc>
          <w:tcPr>
            <w:tcW w:w="7582" w:type="dxa"/>
            <w:gridSpan w:val="2"/>
          </w:tcPr>
          <w:p w14:paraId="24810C13" w14:textId="58ABE561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B.S. in Aerospace Engineering</w:t>
            </w:r>
            <w:r w:rsidR="00A309D3">
              <w:rPr>
                <w:rFonts w:ascii="Times New Roman" w:hAnsi="Times New Roman" w:cs="Times New Roman"/>
                <w:b/>
                <w:sz w:val="24"/>
              </w:rPr>
              <w:t xml:space="preserve"> (EE Minor)</w:t>
            </w:r>
            <w:r w:rsidRPr="00B237AE">
              <w:rPr>
                <w:rFonts w:ascii="Times New Roman" w:hAnsi="Times New Roman" w:cs="Times New Roman"/>
                <w:b/>
                <w:sz w:val="24"/>
              </w:rPr>
              <w:t xml:space="preserve"> | Embry-Riddle Aeronautical University Prescott</w:t>
            </w:r>
          </w:p>
          <w:p w14:paraId="05B8F9FD" w14:textId="32949A77" w:rsidR="00F83513" w:rsidRDefault="00F83513" w:rsidP="00950A05">
            <w:pPr>
              <w:tabs>
                <w:tab w:val="left" w:pos="5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Area of concentration: Astronautics.</w:t>
            </w:r>
            <w:r w:rsidR="00950A05">
              <w:rPr>
                <w:rFonts w:ascii="Times New Roman" w:hAnsi="Times New Roman" w:cs="Times New Roman"/>
                <w:sz w:val="24"/>
              </w:rPr>
              <w:tab/>
            </w:r>
          </w:p>
          <w:p w14:paraId="245B2485" w14:textId="28F18AC8" w:rsidR="00B237AE" w:rsidRDefault="00DD1ECF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nor in Electrical Engineering</w:t>
            </w:r>
          </w:p>
          <w:p w14:paraId="5565F000" w14:textId="77777777" w:rsidR="00AF72DC" w:rsidRPr="00B237AE" w:rsidRDefault="00AF72DC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5794D257" w14:textId="77777777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Electrical Engineering | Mesa Community College</w:t>
            </w:r>
          </w:p>
          <w:p w14:paraId="1C0EC09B" w14:textId="18E3D413" w:rsidR="00B7391D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Completed many </w:t>
            </w:r>
            <w:r w:rsidR="00D03FFB">
              <w:rPr>
                <w:rFonts w:ascii="Times New Roman" w:hAnsi="Times New Roman" w:cs="Times New Roman"/>
                <w:sz w:val="24"/>
              </w:rPr>
              <w:t>pre-</w:t>
            </w:r>
            <w:r w:rsidR="00B237AE" w:rsidRPr="00B237AE">
              <w:rPr>
                <w:rFonts w:ascii="Times New Roman" w:hAnsi="Times New Roman" w:cs="Times New Roman"/>
                <w:sz w:val="24"/>
              </w:rPr>
              <w:t>requisite</w:t>
            </w:r>
            <w:r w:rsidR="00D03FFB">
              <w:rPr>
                <w:rFonts w:ascii="Times New Roman" w:hAnsi="Times New Roman" w:cs="Times New Roman"/>
                <w:sz w:val="24"/>
              </w:rPr>
              <w:t xml:space="preserve"> classes</w:t>
            </w:r>
            <w:r w:rsidRPr="00B237AE">
              <w:rPr>
                <w:rFonts w:ascii="Times New Roman" w:hAnsi="Times New Roman" w:cs="Times New Roman"/>
                <w:sz w:val="24"/>
              </w:rPr>
              <w:t>, and some Electronic Engineering classes before transferring to Embry-Riddle.</w:t>
            </w:r>
          </w:p>
        </w:tc>
      </w:tr>
      <w:tr w:rsidR="00F83513" w:rsidRPr="00B237AE" w14:paraId="7D859A4C" w14:textId="77777777" w:rsidTr="003B5270">
        <w:trPr>
          <w:trHeight w:val="13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7A21EE03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Work Experience</w:t>
            </w:r>
          </w:p>
        </w:tc>
        <w:tc>
          <w:tcPr>
            <w:tcW w:w="7582" w:type="dxa"/>
            <w:gridSpan w:val="2"/>
          </w:tcPr>
          <w:p w14:paraId="02B4E94C" w14:textId="77777777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Team Leader | The Hub Grill</w:t>
            </w:r>
          </w:p>
          <w:p w14:paraId="7166B3FD" w14:textId="0A7A66CA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2012 – </w:t>
            </w:r>
            <w:r w:rsidR="00123F55">
              <w:rPr>
                <w:rFonts w:ascii="Times New Roman" w:hAnsi="Times New Roman" w:cs="Times New Roman"/>
                <w:sz w:val="24"/>
              </w:rPr>
              <w:t>2018</w:t>
            </w:r>
          </w:p>
          <w:p w14:paraId="750FE308" w14:textId="2FA2F027" w:rsidR="00B237AE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anaged a team of kitchen and serving staff. Ensured product quality according to customer specifications.</w:t>
            </w:r>
          </w:p>
        </w:tc>
      </w:tr>
      <w:tr w:rsidR="00B237AE" w:rsidRPr="00B237AE" w14:paraId="4D122BDF" w14:textId="77777777" w:rsidTr="003B5270">
        <w:trPr>
          <w:trHeight w:val="6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 w:val="restart"/>
          </w:tcPr>
          <w:p w14:paraId="097D4123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Skills</w:t>
            </w:r>
          </w:p>
        </w:tc>
        <w:tc>
          <w:tcPr>
            <w:tcW w:w="2586" w:type="dxa"/>
          </w:tcPr>
          <w:p w14:paraId="25388201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 xml:space="preserve">Engineering Software: </w:t>
            </w:r>
          </w:p>
          <w:p w14:paraId="03E0333D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</w:p>
        </w:tc>
        <w:tc>
          <w:tcPr>
            <w:tcW w:w="4996" w:type="dxa"/>
          </w:tcPr>
          <w:p w14:paraId="793A46DA" w14:textId="04E417B5" w:rsidR="00C02075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ATLAB</w:t>
            </w:r>
            <w:r w:rsidR="001A425E">
              <w:rPr>
                <w:rFonts w:ascii="Times New Roman" w:hAnsi="Times New Roman" w:cs="Times New Roman"/>
                <w:sz w:val="24"/>
              </w:rPr>
              <w:t>, VHDL, VIVADO, CATIA, Inventor,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4B1A5A97" w14:textId="7AD2E8CF" w:rsidR="00C02075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SOLIDWORKS</w:t>
            </w:r>
            <w:r w:rsidR="003D083B">
              <w:rPr>
                <w:rFonts w:ascii="Times New Roman" w:hAnsi="Times New Roman" w:cs="Times New Roman"/>
                <w:sz w:val="24"/>
              </w:rPr>
              <w:t xml:space="preserve">, </w:t>
            </w:r>
            <w:r w:rsidR="00FC62F5">
              <w:rPr>
                <w:rFonts w:ascii="Times New Roman" w:hAnsi="Times New Roman" w:cs="Times New Roman"/>
                <w:sz w:val="24"/>
              </w:rPr>
              <w:t>Fusion 360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B237AE" w:rsidRPr="00B237AE" w14:paraId="06992DD4" w14:textId="77777777" w:rsidTr="003B5270">
        <w:trPr>
          <w:trHeight w:val="6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/>
          </w:tcPr>
          <w:p w14:paraId="4D29DBC2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86" w:type="dxa"/>
          </w:tcPr>
          <w:p w14:paraId="14E1B8D9" w14:textId="4791A49C" w:rsidR="00B237AE" w:rsidRPr="00B237AE" w:rsidRDefault="00B237AE" w:rsidP="00BC4EDA">
            <w:pPr>
              <w:tabs>
                <w:tab w:val="left" w:pos="2640"/>
              </w:tabs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 xml:space="preserve">Office Software: </w:t>
            </w:r>
            <w:r w:rsidRPr="00B237AE">
              <w:rPr>
                <w:rFonts w:ascii="Times New Roman" w:hAnsi="Times New Roman" w:cs="Times New Roman"/>
                <w:i/>
                <w:sz w:val="24"/>
              </w:rPr>
              <w:tab/>
            </w:r>
          </w:p>
        </w:tc>
        <w:tc>
          <w:tcPr>
            <w:tcW w:w="4996" w:type="dxa"/>
          </w:tcPr>
          <w:p w14:paraId="327D28F6" w14:textId="1610EB5C" w:rsidR="00AF72DC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icrosoft Word, Excel, PowerPoint,</w:t>
            </w:r>
            <w:r w:rsidR="00B87788">
              <w:rPr>
                <w:rFonts w:ascii="Times New Roman" w:hAnsi="Times New Roman" w:cs="Times New Roman"/>
                <w:sz w:val="24"/>
              </w:rPr>
              <w:t xml:space="preserve"> SharePoint,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Outlook, OneNote, Publisher, Visio, Skype.</w:t>
            </w:r>
          </w:p>
        </w:tc>
      </w:tr>
      <w:tr w:rsidR="00B237AE" w:rsidRPr="00B237AE" w14:paraId="5BE02096" w14:textId="77777777" w:rsidTr="003B5270">
        <w:trPr>
          <w:trHeight w:val="6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/>
          </w:tcPr>
          <w:p w14:paraId="3D7FC3EE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86" w:type="dxa"/>
          </w:tcPr>
          <w:p w14:paraId="698C57DA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>Technical:</w:t>
            </w:r>
          </w:p>
        </w:tc>
        <w:tc>
          <w:tcPr>
            <w:tcW w:w="4996" w:type="dxa"/>
          </w:tcPr>
          <w:p w14:paraId="51FFC2C7" w14:textId="19E50D59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Linux </w:t>
            </w:r>
            <w:r w:rsidR="001A425E" w:rsidRPr="00B237AE">
              <w:rPr>
                <w:rFonts w:ascii="Times New Roman" w:hAnsi="Times New Roman" w:cs="Times New Roman"/>
                <w:sz w:val="24"/>
              </w:rPr>
              <w:t>CLI</w:t>
            </w:r>
            <w:r w:rsidR="001A425E">
              <w:rPr>
                <w:rFonts w:ascii="Times New Roman" w:hAnsi="Times New Roman" w:cs="Times New Roman"/>
                <w:sz w:val="24"/>
              </w:rPr>
              <w:t>,</w:t>
            </w:r>
            <w:r w:rsidR="001A425E"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1A425E">
              <w:rPr>
                <w:rFonts w:ascii="Times New Roman" w:hAnsi="Times New Roman" w:cs="Times New Roman"/>
                <w:sz w:val="24"/>
              </w:rPr>
              <w:t>Git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Version Control</w:t>
            </w:r>
            <w:r w:rsidR="00FC62F5">
              <w:rPr>
                <w:rFonts w:ascii="Times New Roman" w:hAnsi="Times New Roman" w:cs="Times New Roman"/>
                <w:sz w:val="24"/>
              </w:rPr>
              <w:t>, Python, JavaScript</w:t>
            </w:r>
            <w:r w:rsidR="00A77754">
              <w:rPr>
                <w:rFonts w:ascii="Times New Roman" w:hAnsi="Times New Roman" w:cs="Times New Roman"/>
                <w:sz w:val="24"/>
              </w:rPr>
              <w:t>, 3D Printing</w:t>
            </w:r>
          </w:p>
        </w:tc>
      </w:tr>
      <w:tr w:rsidR="00F83513" w:rsidRPr="00B237AE" w14:paraId="276CE368" w14:textId="77777777" w:rsidTr="003B5270">
        <w:trPr>
          <w:trHeight w:val="16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404F0198" w14:textId="28F05868" w:rsidR="00F83513" w:rsidRPr="00B237AE" w:rsidRDefault="00BC2A4D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</w:t>
            </w:r>
            <w:r w:rsidR="00E639A3">
              <w:rPr>
                <w:rFonts w:ascii="Times New Roman" w:hAnsi="Times New Roman" w:cs="Times New Roman"/>
                <w:sz w:val="24"/>
              </w:rPr>
              <w:t>rojects</w:t>
            </w:r>
          </w:p>
        </w:tc>
        <w:tc>
          <w:tcPr>
            <w:tcW w:w="7582" w:type="dxa"/>
            <w:gridSpan w:val="2"/>
          </w:tcPr>
          <w:p w14:paraId="514F5B42" w14:textId="6BD6722C" w:rsidR="00F83513" w:rsidRPr="00B7391D" w:rsidRDefault="003C6638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D Printing</w:t>
            </w:r>
          </w:p>
          <w:p w14:paraId="41196C9C" w14:textId="2C090FEC" w:rsidR="00E639A3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Utilize</w:t>
            </w:r>
            <w:r w:rsidR="00F933A5">
              <w:rPr>
                <w:rFonts w:ascii="Times New Roman" w:hAnsi="Times New Roman" w:cs="Times New Roman"/>
                <w:sz w:val="24"/>
              </w:rPr>
              <w:t xml:space="preserve"> a personal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3D Printer to prototype and iterate functional designs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. </w:t>
            </w:r>
            <w:r w:rsidR="00720770">
              <w:rPr>
                <w:rFonts w:ascii="Times New Roman" w:hAnsi="Times New Roman" w:cs="Times New Roman"/>
                <w:sz w:val="24"/>
              </w:rPr>
              <w:t>Fusion 360 is my tool of choice for quick</w:t>
            </w:r>
            <w:r w:rsidR="00803B2F">
              <w:rPr>
                <w:rFonts w:ascii="Times New Roman" w:hAnsi="Times New Roman" w:cs="Times New Roman"/>
                <w:sz w:val="24"/>
              </w:rPr>
              <w:t>ly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03B2F">
              <w:rPr>
                <w:rFonts w:ascii="Times New Roman" w:hAnsi="Times New Roman" w:cs="Times New Roman"/>
                <w:noProof/>
                <w:sz w:val="24"/>
              </w:rPr>
              <w:t>making models</w:t>
            </w:r>
            <w:r w:rsidR="005B2DB0">
              <w:rPr>
                <w:rFonts w:ascii="Times New Roman" w:hAnsi="Times New Roman" w:cs="Times New Roman"/>
                <w:sz w:val="24"/>
              </w:rPr>
              <w:t>,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but I am also very proficient </w:t>
            </w:r>
            <w:r w:rsidR="003A68B1">
              <w:rPr>
                <w:rFonts w:ascii="Times New Roman" w:hAnsi="Times New Roman" w:cs="Times New Roman"/>
                <w:sz w:val="24"/>
              </w:rPr>
              <w:t>with all the CAD software</w:t>
            </w:r>
            <w:r w:rsidR="00555D57">
              <w:rPr>
                <w:rFonts w:ascii="Times New Roman" w:hAnsi="Times New Roman" w:cs="Times New Roman"/>
                <w:sz w:val="24"/>
              </w:rPr>
              <w:t xml:space="preserve"> listed</w:t>
            </w:r>
            <w:r w:rsidR="003A68B1">
              <w:rPr>
                <w:rFonts w:ascii="Times New Roman" w:hAnsi="Times New Roman" w:cs="Times New Roman"/>
                <w:sz w:val="24"/>
              </w:rPr>
              <w:t xml:space="preserve"> above</w:t>
            </w:r>
            <w:r w:rsidR="00720770">
              <w:rPr>
                <w:rFonts w:ascii="Times New Roman" w:hAnsi="Times New Roman" w:cs="Times New Roman"/>
                <w:sz w:val="24"/>
              </w:rPr>
              <w:t>.</w:t>
            </w:r>
            <w:r w:rsidR="0015002C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C169F">
              <w:rPr>
                <w:rFonts w:ascii="Times New Roman" w:hAnsi="Times New Roman" w:cs="Times New Roman"/>
                <w:noProof/>
                <w:sz w:val="24"/>
              </w:rPr>
              <w:t>3D modeling</w:t>
            </w:r>
            <w:r w:rsidR="0015002C">
              <w:rPr>
                <w:rFonts w:ascii="Times New Roman" w:hAnsi="Times New Roman" w:cs="Times New Roman"/>
                <w:sz w:val="24"/>
              </w:rPr>
              <w:t xml:space="preserve"> has quickly become my favorite hobby</w:t>
            </w:r>
            <w:r w:rsidR="005B2DB0">
              <w:rPr>
                <w:rFonts w:ascii="Times New Roman" w:hAnsi="Times New Roman" w:cs="Times New Roman"/>
                <w:sz w:val="24"/>
              </w:rPr>
              <w:t xml:space="preserve">, whether </w:t>
            </w:r>
            <w:r w:rsidR="005B2DB0" w:rsidRPr="003D1B0E">
              <w:rPr>
                <w:rFonts w:ascii="Times New Roman" w:hAnsi="Times New Roman" w:cs="Times New Roman"/>
                <w:noProof/>
                <w:sz w:val="24"/>
              </w:rPr>
              <w:t>it</w:t>
            </w:r>
            <w:r w:rsidR="003D1B0E">
              <w:rPr>
                <w:rFonts w:ascii="Times New Roman" w:hAnsi="Times New Roman" w:cs="Times New Roman"/>
                <w:noProof/>
                <w:sz w:val="24"/>
              </w:rPr>
              <w:t>'</w:t>
            </w:r>
            <w:r w:rsidR="005B2DB0" w:rsidRPr="003D1B0E">
              <w:rPr>
                <w:rFonts w:ascii="Times New Roman" w:hAnsi="Times New Roman" w:cs="Times New Roman"/>
                <w:noProof/>
                <w:sz w:val="24"/>
              </w:rPr>
              <w:t>s</w:t>
            </w:r>
            <w:r w:rsidR="005B2DB0">
              <w:rPr>
                <w:rFonts w:ascii="Times New Roman" w:hAnsi="Times New Roman" w:cs="Times New Roman"/>
                <w:sz w:val="24"/>
              </w:rPr>
              <w:t xml:space="preserve"> </w:t>
            </w:r>
            <w:bookmarkStart w:id="0" w:name="_GoBack"/>
            <w:bookmarkEnd w:id="0"/>
            <w:r w:rsidR="005B2DB0">
              <w:rPr>
                <w:rFonts w:ascii="Times New Roman" w:hAnsi="Times New Roman" w:cs="Times New Roman"/>
                <w:sz w:val="24"/>
              </w:rPr>
              <w:t>building a new idea from scratch or iterating an existing design.</w:t>
            </w:r>
          </w:p>
          <w:p w14:paraId="6C6CDD26" w14:textId="097AA505" w:rsidR="00BC4EDA" w:rsidRPr="00B237AE" w:rsidRDefault="00BC4EDA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639A3" w:rsidRPr="00B237AE" w14:paraId="726C4EA7" w14:textId="77777777" w:rsidTr="003B5270">
        <w:trPr>
          <w:trHeight w:val="11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71AB5D56" w14:textId="77777777" w:rsidR="00E639A3" w:rsidRPr="00B237AE" w:rsidRDefault="00E639A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82" w:type="dxa"/>
            <w:gridSpan w:val="2"/>
          </w:tcPr>
          <w:p w14:paraId="435CC27B" w14:textId="2E0A9731" w:rsidR="00E639A3" w:rsidRDefault="002F39D1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Personal Blog</w:t>
            </w:r>
          </w:p>
          <w:p w14:paraId="5628B31D" w14:textId="3237FC32" w:rsidR="00E639A3" w:rsidRPr="00B237AE" w:rsidRDefault="00494216" w:rsidP="00494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216">
              <w:rPr>
                <w:rFonts w:ascii="Times New Roman" w:hAnsi="Times New Roman" w:cs="Times New Roman"/>
                <w:sz w:val="24"/>
              </w:rPr>
              <w:t>I manage a personal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blog at </w:t>
            </w:r>
            <w:hyperlink r:id="rId10" w:history="1">
              <w:r w:rsidR="00AA2A9F" w:rsidRPr="00036976">
                <w:rPr>
                  <w:rStyle w:val="Hyperlink"/>
                  <w:rFonts w:ascii="Times New Roman" w:hAnsi="Times New Roman" w:cs="Times New Roman"/>
                  <w:sz w:val="24"/>
                </w:rPr>
                <w:t>https://blog.ansonbiggs.com</w:t>
              </w:r>
            </w:hyperlink>
            <w:r w:rsidR="00AA2A9F">
              <w:rPr>
                <w:rFonts w:ascii="Times New Roman" w:hAnsi="Times New Roman" w:cs="Times New Roman"/>
                <w:sz w:val="24"/>
              </w:rPr>
              <w:t xml:space="preserve"> where I give</w:t>
            </w:r>
            <w:r w:rsidR="00FA2CB2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detailed writeups on </w:t>
            </w:r>
            <w:r w:rsidR="00BC4EDA">
              <w:rPr>
                <w:rFonts w:ascii="Times New Roman" w:hAnsi="Times New Roman" w:cs="Times New Roman"/>
                <w:sz w:val="24"/>
              </w:rPr>
              <w:t>any of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A2A9F" w:rsidRPr="00B60696">
              <w:rPr>
                <w:rFonts w:ascii="Times New Roman" w:hAnsi="Times New Roman" w:cs="Times New Roman"/>
                <w:noProof/>
                <w:sz w:val="24"/>
              </w:rPr>
              <w:t>my projects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that I think are worth sharing. </w:t>
            </w:r>
            <w:r w:rsidR="0080768A">
              <w:rPr>
                <w:rFonts w:ascii="Times New Roman" w:hAnsi="Times New Roman" w:cs="Times New Roman"/>
                <w:noProof/>
                <w:sz w:val="24"/>
              </w:rPr>
              <w:t>Writing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has been a great tool to force myself to learn because I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do my best to make sure I </w:t>
            </w:r>
            <w:r w:rsidR="0080768A">
              <w:rPr>
                <w:rFonts w:ascii="Times New Roman" w:hAnsi="Times New Roman" w:cs="Times New Roman"/>
                <w:noProof/>
                <w:sz w:val="24"/>
              </w:rPr>
              <w:t>understand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any topics I write </w:t>
            </w:r>
            <w:r w:rsidR="00783794" w:rsidRPr="00BF0708">
              <w:rPr>
                <w:rFonts w:ascii="Times New Roman" w:hAnsi="Times New Roman" w:cs="Times New Roman"/>
                <w:noProof/>
                <w:sz w:val="24"/>
              </w:rPr>
              <w:t>about</w:t>
            </w:r>
            <w:r w:rsidR="003B5270">
              <w:rPr>
                <w:rFonts w:ascii="Times New Roman" w:hAnsi="Times New Roman" w:cs="Times New Roman"/>
                <w:noProof/>
                <w:sz w:val="24"/>
              </w:rPr>
              <w:t xml:space="preserve"> so that myself and others can use them as references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. </w:t>
            </w:r>
            <w:r w:rsidR="00783794" w:rsidRPr="00B36E1C">
              <w:rPr>
                <w:rFonts w:ascii="Times New Roman" w:hAnsi="Times New Roman" w:cs="Times New Roman"/>
                <w:noProof/>
                <w:sz w:val="24"/>
              </w:rPr>
              <w:t>T</w:t>
            </w:r>
            <w:r w:rsidR="00B36E1C">
              <w:rPr>
                <w:rFonts w:ascii="Times New Roman" w:hAnsi="Times New Roman" w:cs="Times New Roman"/>
                <w:noProof/>
                <w:sz w:val="24"/>
              </w:rPr>
              <w:t>he blog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100% a personal </w:t>
            </w:r>
            <w:r w:rsidR="00361CD0">
              <w:rPr>
                <w:rFonts w:ascii="Times New Roman" w:hAnsi="Times New Roman" w:cs="Times New Roman"/>
                <w:sz w:val="24"/>
              </w:rPr>
              <w:t>blog</w:t>
            </w:r>
            <w:r w:rsidR="00B36E1C">
              <w:rPr>
                <w:rFonts w:ascii="Times New Roman" w:hAnsi="Times New Roman" w:cs="Times New Roman"/>
                <w:sz w:val="24"/>
              </w:rPr>
              <w:t>,</w:t>
            </w:r>
            <w:r w:rsidR="00361CD0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361CD0" w:rsidRPr="00564200">
              <w:rPr>
                <w:rFonts w:ascii="Times New Roman" w:hAnsi="Times New Roman" w:cs="Times New Roman"/>
                <w:noProof/>
                <w:sz w:val="24"/>
              </w:rPr>
              <w:t>it</w:t>
            </w:r>
            <w:r w:rsidR="00564200">
              <w:rPr>
                <w:rFonts w:ascii="Times New Roman" w:hAnsi="Times New Roman" w:cs="Times New Roman"/>
                <w:noProof/>
                <w:sz w:val="24"/>
              </w:rPr>
              <w:t>'</w:t>
            </w:r>
            <w:r w:rsidR="00361CD0" w:rsidRPr="00564200">
              <w:rPr>
                <w:rFonts w:ascii="Times New Roman" w:hAnsi="Times New Roman" w:cs="Times New Roman"/>
                <w:noProof/>
                <w:sz w:val="24"/>
              </w:rPr>
              <w:t>s</w:t>
            </w:r>
            <w:r w:rsidR="00361CD0">
              <w:rPr>
                <w:rFonts w:ascii="Times New Roman" w:hAnsi="Times New Roman" w:cs="Times New Roman"/>
                <w:sz w:val="24"/>
              </w:rPr>
              <w:t xml:space="preserve"> more of a personal journal that I share with the world than it is a website that </w:t>
            </w:r>
            <w:r w:rsidR="00BC4EDA">
              <w:rPr>
                <w:rFonts w:ascii="Times New Roman" w:hAnsi="Times New Roman" w:cs="Times New Roman"/>
                <w:sz w:val="24"/>
              </w:rPr>
              <w:t>I’m</w:t>
            </w:r>
            <w:r w:rsidR="00361CD0">
              <w:rPr>
                <w:rFonts w:ascii="Times New Roman" w:hAnsi="Times New Roman" w:cs="Times New Roman"/>
                <w:sz w:val="24"/>
              </w:rPr>
              <w:t xml:space="preserve"> trying to </w:t>
            </w:r>
            <w:r w:rsidR="00B36E1C">
              <w:rPr>
                <w:rFonts w:ascii="Times New Roman" w:hAnsi="Times New Roman" w:cs="Times New Roman"/>
                <w:sz w:val="24"/>
              </w:rPr>
              <w:t xml:space="preserve">advertise and </w:t>
            </w:r>
            <w:r w:rsidR="00B36E1C" w:rsidRPr="00006D58">
              <w:rPr>
                <w:rFonts w:ascii="Times New Roman" w:hAnsi="Times New Roman" w:cs="Times New Roman"/>
                <w:noProof/>
                <w:sz w:val="24"/>
              </w:rPr>
              <w:t>moneti</w:t>
            </w:r>
            <w:r w:rsidR="00006D58">
              <w:rPr>
                <w:rFonts w:ascii="Times New Roman" w:hAnsi="Times New Roman" w:cs="Times New Roman"/>
                <w:noProof/>
                <w:sz w:val="24"/>
              </w:rPr>
              <w:t>z</w:t>
            </w:r>
            <w:r w:rsidR="00B36E1C" w:rsidRPr="00006D58">
              <w:rPr>
                <w:rFonts w:ascii="Times New Roman" w:hAnsi="Times New Roman" w:cs="Times New Roman"/>
                <w:noProof/>
                <w:sz w:val="24"/>
              </w:rPr>
              <w:t>e</w:t>
            </w:r>
            <w:r w:rsidR="00BC4EDA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</w:tbl>
    <w:p w14:paraId="53AE1F20" w14:textId="77777777" w:rsidR="00361CD0" w:rsidRPr="00B237AE" w:rsidRDefault="00361CD0" w:rsidP="00B7391D">
      <w:pPr>
        <w:rPr>
          <w:rFonts w:ascii="Times New Roman" w:hAnsi="Times New Roman" w:cs="Times New Roman"/>
        </w:rPr>
      </w:pPr>
    </w:p>
    <w:sectPr w:rsidR="00361CD0" w:rsidRPr="00B237AE" w:rsidSect="00CF4548">
      <w:pgSz w:w="12240" w:h="15840"/>
      <w:pgMar w:top="72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1E7291" w14:textId="77777777" w:rsidR="00E3275C" w:rsidRDefault="00E3275C" w:rsidP="00CF4548">
      <w:pPr>
        <w:spacing w:after="0" w:line="240" w:lineRule="auto"/>
      </w:pPr>
      <w:r>
        <w:separator/>
      </w:r>
    </w:p>
  </w:endnote>
  <w:endnote w:type="continuationSeparator" w:id="0">
    <w:p w14:paraId="1BD08793" w14:textId="77777777" w:rsidR="00E3275C" w:rsidRDefault="00E3275C" w:rsidP="00CF4548">
      <w:pPr>
        <w:spacing w:after="0" w:line="240" w:lineRule="auto"/>
      </w:pPr>
      <w:r>
        <w:continuationSeparator/>
      </w:r>
    </w:p>
  </w:endnote>
  <w:endnote w:type="continuationNotice" w:id="1">
    <w:p w14:paraId="21D8A848" w14:textId="77777777" w:rsidR="00E3275C" w:rsidRDefault="00E327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1D42C" w14:textId="77777777" w:rsidR="00E3275C" w:rsidRDefault="00E3275C" w:rsidP="00CF4548">
      <w:pPr>
        <w:spacing w:after="0" w:line="240" w:lineRule="auto"/>
      </w:pPr>
      <w:r>
        <w:separator/>
      </w:r>
    </w:p>
  </w:footnote>
  <w:footnote w:type="continuationSeparator" w:id="0">
    <w:p w14:paraId="2B18E7E7" w14:textId="77777777" w:rsidR="00E3275C" w:rsidRDefault="00E3275C" w:rsidP="00CF4548">
      <w:pPr>
        <w:spacing w:after="0" w:line="240" w:lineRule="auto"/>
      </w:pPr>
      <w:r>
        <w:continuationSeparator/>
      </w:r>
    </w:p>
  </w:footnote>
  <w:footnote w:type="continuationNotice" w:id="1">
    <w:p w14:paraId="15422B28" w14:textId="77777777" w:rsidR="00E3275C" w:rsidRDefault="00E3275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MDU1tbQwNLA0N7JU0lEKTi0uzszPAykwqQUANHZhqiwAAAA="/>
  </w:docVars>
  <w:rsids>
    <w:rsidRoot w:val="00F83513"/>
    <w:rsid w:val="00000084"/>
    <w:rsid w:val="00006D58"/>
    <w:rsid w:val="00030168"/>
    <w:rsid w:val="000368C5"/>
    <w:rsid w:val="00097A74"/>
    <w:rsid w:val="000A58B4"/>
    <w:rsid w:val="000F3511"/>
    <w:rsid w:val="00123F55"/>
    <w:rsid w:val="001257E0"/>
    <w:rsid w:val="0015002C"/>
    <w:rsid w:val="001A425E"/>
    <w:rsid w:val="00235773"/>
    <w:rsid w:val="00294954"/>
    <w:rsid w:val="002B24E5"/>
    <w:rsid w:val="002F39D1"/>
    <w:rsid w:val="00315BC6"/>
    <w:rsid w:val="003444A3"/>
    <w:rsid w:val="00361CD0"/>
    <w:rsid w:val="00371558"/>
    <w:rsid w:val="003A68B1"/>
    <w:rsid w:val="003B5270"/>
    <w:rsid w:val="003C6638"/>
    <w:rsid w:val="003D083B"/>
    <w:rsid w:val="003D1B0E"/>
    <w:rsid w:val="00433842"/>
    <w:rsid w:val="00461B62"/>
    <w:rsid w:val="0049003B"/>
    <w:rsid w:val="00494216"/>
    <w:rsid w:val="004A03CF"/>
    <w:rsid w:val="004D0F54"/>
    <w:rsid w:val="00517272"/>
    <w:rsid w:val="00555D57"/>
    <w:rsid w:val="00564200"/>
    <w:rsid w:val="0059661B"/>
    <w:rsid w:val="005A41C2"/>
    <w:rsid w:val="005B2DB0"/>
    <w:rsid w:val="005F57BE"/>
    <w:rsid w:val="00693DD2"/>
    <w:rsid w:val="00696748"/>
    <w:rsid w:val="006F7F4B"/>
    <w:rsid w:val="007147A0"/>
    <w:rsid w:val="00720770"/>
    <w:rsid w:val="00722EDD"/>
    <w:rsid w:val="00761DE6"/>
    <w:rsid w:val="00783794"/>
    <w:rsid w:val="007A068A"/>
    <w:rsid w:val="007B3660"/>
    <w:rsid w:val="007B5CA6"/>
    <w:rsid w:val="00803B2F"/>
    <w:rsid w:val="0080768A"/>
    <w:rsid w:val="008076DD"/>
    <w:rsid w:val="00850ED9"/>
    <w:rsid w:val="008D77A2"/>
    <w:rsid w:val="008E241A"/>
    <w:rsid w:val="00906431"/>
    <w:rsid w:val="00950A05"/>
    <w:rsid w:val="009D063C"/>
    <w:rsid w:val="00A309D3"/>
    <w:rsid w:val="00A77754"/>
    <w:rsid w:val="00AA2A9F"/>
    <w:rsid w:val="00AF72DC"/>
    <w:rsid w:val="00B07C1C"/>
    <w:rsid w:val="00B237AE"/>
    <w:rsid w:val="00B36E1C"/>
    <w:rsid w:val="00B474E2"/>
    <w:rsid w:val="00B60696"/>
    <w:rsid w:val="00B7391D"/>
    <w:rsid w:val="00B87788"/>
    <w:rsid w:val="00BA744A"/>
    <w:rsid w:val="00BB1FD7"/>
    <w:rsid w:val="00BC2A4D"/>
    <w:rsid w:val="00BC34BA"/>
    <w:rsid w:val="00BC4EDA"/>
    <w:rsid w:val="00BF0708"/>
    <w:rsid w:val="00C02075"/>
    <w:rsid w:val="00C265A2"/>
    <w:rsid w:val="00C60936"/>
    <w:rsid w:val="00C83C27"/>
    <w:rsid w:val="00CC46A8"/>
    <w:rsid w:val="00CE2AEF"/>
    <w:rsid w:val="00CE698A"/>
    <w:rsid w:val="00CF4548"/>
    <w:rsid w:val="00D03FFB"/>
    <w:rsid w:val="00D059DB"/>
    <w:rsid w:val="00D3208A"/>
    <w:rsid w:val="00D67475"/>
    <w:rsid w:val="00DD1ECF"/>
    <w:rsid w:val="00DD34BE"/>
    <w:rsid w:val="00E321F9"/>
    <w:rsid w:val="00E3275C"/>
    <w:rsid w:val="00E639A3"/>
    <w:rsid w:val="00EE0D45"/>
    <w:rsid w:val="00F02D9E"/>
    <w:rsid w:val="00F1210E"/>
    <w:rsid w:val="00F265B2"/>
    <w:rsid w:val="00F466F0"/>
    <w:rsid w:val="00F57008"/>
    <w:rsid w:val="00F83513"/>
    <w:rsid w:val="00F933A5"/>
    <w:rsid w:val="00FA2CB2"/>
    <w:rsid w:val="00FC169F"/>
    <w:rsid w:val="00FC3BB3"/>
    <w:rsid w:val="00FC6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AC4FA"/>
  <w15:chartTrackingRefBased/>
  <w15:docId w15:val="{56BC3C79-9B5E-4EB1-8940-455BFDC2D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5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51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83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237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548"/>
  </w:style>
  <w:style w:type="paragraph" w:styleId="Footer">
    <w:name w:val="footer"/>
    <w:basedOn w:val="Normal"/>
    <w:link w:val="Foot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548"/>
  </w:style>
  <w:style w:type="character" w:styleId="UnresolvedMention">
    <w:name w:val="Unresolved Mention"/>
    <w:basedOn w:val="DefaultParagraphFont"/>
    <w:uiPriority w:val="99"/>
    <w:semiHidden/>
    <w:unhideWhenUsed/>
    <w:rsid w:val="00AA2A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sonbigg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nsonbigg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log.ansonbigg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son@ansonbig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BFCF8-7CE1-49BA-8D02-6868BB805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9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gs, Anson L.</dc:creator>
  <cp:keywords/>
  <dc:description/>
  <cp:lastModifiedBy>Biggs, Anson L.</cp:lastModifiedBy>
  <cp:revision>5</cp:revision>
  <cp:lastPrinted>2018-08-20T08:36:00Z</cp:lastPrinted>
  <dcterms:created xsi:type="dcterms:W3CDTF">2017-10-07T20:52:00Z</dcterms:created>
  <dcterms:modified xsi:type="dcterms:W3CDTF">2018-09-06T23:03:00Z</dcterms:modified>
</cp:coreProperties>
</file>